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musc blanc 10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Działa szkodliwie na organizmy wodne, powodując długotrwałe skutki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Szkodliwy dla organizmów wodnych, powoduje długoterminowe skutki niepożądane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273 - Unikać uwalniania do środowiska.</w:t>
              <w:br/>
              <w:t>P501 - Zawartość i pojemnik usuwać do centrum sortowania, zgodnie z lokalnymi przepisami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wroty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Zawiera alpha-iso-methylionone, benzyl salicylate, HYDROXYCITRONELLAL, citronellol, linalool, coumarin. Może powodować reakcję alergiczną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F82798" w:rsidRPr="0069446B" w:rsidP="00A727C2" w14:paraId="2F7B68FE" w14:textId="77777777">
      <w:pPr>
        <w:pStyle w:val="SDSTextNormal"/>
      </w:pPr>
      <w:bookmarkStart w:id="1" w:name="_Hlk54075109"/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6521"/>
      </w:tblGrid>
      <w:tr w14:paraId="13196026" w14:textId="77777777" w:rsidTr="0069446B">
        <w:tblPrEx>
          <w:tblW w:w="10490" w:type="dxa"/>
          <w:tblLayout w:type="fixed"/>
          <w:tblLook w:val="04A0"/>
        </w:tblPrEx>
        <w:trPr>
          <w:trHeight w:val="20"/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1A60EAB8" w14:textId="6DC03C1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ładnik</w:t>
            </w:r>
          </w:p>
        </w:tc>
      </w:tr>
      <w:tr w14:paraId="23F93DF0" w14:textId="77777777" w:rsidTr="0069446B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C229FC" w14:paraId="31F2666E" w14:textId="005CD67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spełniająca(-e) kryteriów PBT rozporządzenia REACH, zgodnie z załącznikiem XIII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9B5935" w14:paraId="3E334B8C" w14:textId="77494AA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(1222-05-5)</w:t>
            </w:r>
          </w:p>
        </w:tc>
      </w:tr>
      <w:tr w14:paraId="23F93DF1" w14:textId="77777777" w:rsidTr="0069446B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C229FC" w14:textId="005CD67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spełniająca(-e) kryteriów vPvB rozporządzenia REACH, zgodnie z załącznikiem XIII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9B5935" w14:textId="77494AA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(1222-05-5)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2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2"/>
    </w:tbl>
    <w:p w:rsidR="00B072A8" w:rsidRPr="0069446B" w:rsidP="00B072A8" w14:paraId="7788D936" w14:textId="77777777">
      <w:pPr>
        <w:pStyle w:val="SDSTextBlankLine"/>
      </w:pPr>
    </w:p>
    <w:bookmarkEnd w:id="1"/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8-58-1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262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7-754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66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umar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1-64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5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-hydroxycitronell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7-75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518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3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yclopentadecan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02-72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7-951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2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Acute 1, H400</w:t>
              <w:br/>
              <w:t>Aquatic Chronic 1, H410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onell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2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5-0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5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pha-iso-methylion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7-5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846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4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2, H411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,4,6,7,8-hexahydro-4,6,6,7,8,8-hexamethylindeno[5,6-c]pyra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22-05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14-946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12-00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1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Acute 1, H400</w:t>
              <w:br/>
              <w:t>Aquatic Chronic 1, H410</w:t>
            </w:r>
          </w:p>
        </w:tc>
      </w:tr>
      <w:tr w14:paraId="73AD14F5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1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yj skórę dużą ilością wody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może powodować podrażnienia w fałdach skóry lub w wyniku kontaktu w połączeniu z obcisłą odzieżą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entyluj obszar wycieku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wiatowy. Aldehyd. Piżmo. Proszkowany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Animal sex: female, Guideline: OECD Guideline 423 (Acute Oral toxicity - Acute Toxic Class Method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2 (Acute Dermal Toxicity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C50 Inhalacja -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,04 mg/l air Animal: rat, Guideline: OECD Guideline 403 (Acute Inhalation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6400 mg/kg masy ciała Animal: rat, Guideline: OECD Guideline 401 (Acute Oral Toxicity)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yclopentadecanone (502-72-7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5000 mg/kg masy ciała Animal: rat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masy ciała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masy ciała Animal: mouse, Guideline: OECD Guideline 401 (Acute Oral Toxicity), 95% CL: 2620 - 3620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masy ciała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02D6B5A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masy ciała Animal: rat, Guideline: other:</w:t>
            </w:r>
          </w:p>
        </w:tc>
      </w:tr>
      <w:tr w14:paraId="14A1065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masy ciała Animal: rat, Guideline: other: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sklasyfikowany (W oparciu o dostępne dane, kryteria klasyfikacji nie są spełnione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rzewlekłe, doustnie, zwierzę/samiec, 2 lat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masy ciała Animal: mouse, Animal sex: male, Guideline: OECD Guideline 453 (Combined Chronic Toxicity / 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33 mg/kg masy ciała Animal: rat, Animal sex: female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50 mg/kg masy ciała Animal: rat, Guideline: OECD Guideline 408 (Repeated Dose 90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masy ciała Animal: rat, Guideline: OECD Guideline 453 (Combined Chronic Toxicity / Carcinogenicity Studies)</w:t>
            </w:r>
          </w:p>
        </w:tc>
      </w:tr>
      <w:tr w14:paraId="6B0A5EE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7C20CFC" w14:textId="6F7047D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odprzewlekłe, doustnie, zwierzę/samiec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5A78E587" w14:textId="4F8C43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masy ciała Animal: mouse, Animal sex: male, Guideline: OECD Guideline 453 (Combined Chronic Toxicity / Carcinogenicity Studie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yclopentadecanone (502-72-7)</w:t>
            </w:r>
          </w:p>
        </w:tc>
      </w:tr>
      <w:tr w14:paraId="17BB36C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45D6E007" w14:textId="362312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5F5D4209" w14:textId="4442B51B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masy ciała Animal: rat, Guideline: OECD Guideline 422 (Combined Repeated Dose Toxicity Study with the Reproduction / Developmental Toxicity Screening Test), Guideline: EU Method B.7 (Repeated Dose (28 Days) Toxicity (Oral)), Guideline: other:, Guideline: OECD Guideline 407 (Repeated Dose 28-Day Oral Toxicity Study in Rodents)</w:t>
            </w:r>
          </w:p>
        </w:tc>
      </w:tr>
      <w:tr w14:paraId="07CBBCD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masy ciała Animal: rat, Guideline: OECD Guideline 422 (Combined Repeated Dose Toxicity Study with the Reproduction / Developmental Toxicity Screening Test), Guideline: EU Method B.7 (Repeated Dose (28 Days) Toxicity (Oral)), Guideline: other:, Guideline: OECD Guideline 407 (Repeated Dose 28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D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odprzewlekłe, doustnie, zwierzę/samica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38,3 mg/kg masy ciała Animal: mouse, Animal sex: female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musc blanc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3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3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 szkodliwie na organizmy wodne, powodując długotrwałe skutki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95 mg/l Test organisms (species): Oryzias latipe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4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854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23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przewlekłe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75 mg/l Test organisms (species): other aquatic crustacea: Duration: '5,5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11 mg/l Test organisms (species): Daphnia magna Duration: '21 d'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68 mg/l Test organisms (species): Pimephales promelas Duration: '36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,6 mg/l Test organisms (species): Leuciscus idus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10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3,32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yclopentadecanone (502-72-7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7 mg/l Test organisms (species): Cyprinus carpio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8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17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94 mg/l Test organisms (species):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24 mg/l Test organisms (species):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12 mg/l Test organisms (species): Daphnia sp.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52 mg/l Test organisms (species):</w:t>
            </w:r>
          </w:p>
        </w:tc>
      </w:tr>
      <w:tr w14:paraId="4F25074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 mg/l Test organisms (species):  Duration: '21 d'</w:t>
            </w:r>
          </w:p>
        </w:tc>
      </w:tr>
      <w:tr w14:paraId="0795A5B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1 mg/l Test organisms (species):  Duration: '30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musc blanc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pha-iso-methylionone (127-51-5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salicylate (118-58-1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yclopentadecanone (502-72-7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A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2D6A99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65F46652" w14:textId="77777777" w:rsidTr="000B54DE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16EB8FB2" w14:textId="2F7C465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ładnik</w:t>
            </w:r>
          </w:p>
        </w:tc>
      </w:tr>
      <w:tr w14:paraId="289CAF46" w14:textId="77777777" w:rsidTr="000B54D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6C063CA4" w14:textId="0A1F999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spełniająca(-e) kryteriów PBT rozporządzenia REACH, zgodnie z załącznikiem XIII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2199E96D" w14:textId="5272AD0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,4,6,7,8-hexahydro-4,6,6,7,8,8-hexamethylindeno[5,6-c]pyran (1222-05-5)</w:t>
            </w:r>
          </w:p>
        </w:tc>
      </w:tr>
      <w:tr w14:paraId="289CAF47" w14:textId="77777777" w:rsidTr="000B54D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textId="0A1F999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spełniająca(-e) kryteriów vPvB rozporządzenia REACH, zgodnie z załącznikiem XIII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textId="5272AD0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,4,6,7,8-hexahydro-4,6,6,7,8,8-hexamethylindeno[5,6-c]pyran (1222-05-5)</w:t>
            </w:r>
          </w:p>
        </w:tc>
      </w:tr>
    </w:tbl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4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4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»Ekotoksyczne«: odpady, które stanowią lub mogą stanowić bezpośrednie lub opóźnione zagrożenie dla co najmniej jednego elementu środowiska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enzyl salicylate ; 7-hydroxycitronellal ; linalo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,4,6,7,8-hexahydro-4,6,6,7,8,8-hexamethylindeno[5,6-c]pyra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, powoduje szkodliwe skutki w długim okresie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iera alpha-iso-methylionone, benzyl salicylate, HYDROXYCITRONELLAL, citronellol, linalool, coumarin. Może powodować reakcję alergiczną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9.05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9.05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musc blanc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musc blanc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29.05.2026   Wersja: 3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BB00661-28DA-4B1C-9C51-9ED89AF2EF80}"/>
</file>

<file path=customXml/itemProps3.xml><?xml version="1.0" encoding="utf-8"?>
<ds:datastoreItem xmlns:ds="http://schemas.openxmlformats.org/officeDocument/2006/customXml" ds:itemID="{E41F721C-2B5F-4471-B8AD-EEBC444DBB21}"/>
</file>

<file path=customXml/itemProps4.xml><?xml version="1.0" encoding="utf-8"?>
<ds:datastoreItem xmlns:ds="http://schemas.openxmlformats.org/officeDocument/2006/customXml" ds:itemID="{CAC84CB9-72EC-4311-ABB9-977FF29AF59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3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